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3211E" w:rsidRPr="0003211E" w:rsidRDefault="00E9669A">
      <w:pPr>
        <w:rPr>
          <w:sz w:val="24"/>
        </w:rPr>
      </w:pPr>
      <w:r>
        <w:rPr>
          <w:sz w:val="24"/>
        </w:rPr>
        <w:t xml:space="preserve">In </w:t>
      </w:r>
      <w:r w:rsidR="0003211E">
        <w:rPr>
          <w:sz w:val="24"/>
        </w:rPr>
        <w:t>t</w:t>
      </w:r>
      <w:r w:rsidR="0003211E" w:rsidRPr="0003211E">
        <w:rPr>
          <w:rFonts w:hint="eastAsia"/>
          <w:sz w:val="24"/>
        </w:rPr>
        <w:t xml:space="preserve">he </w:t>
      </w:r>
      <w:r>
        <w:rPr>
          <w:sz w:val="24"/>
        </w:rPr>
        <w:t>4th</w:t>
      </w:r>
      <w:r w:rsidR="0003211E" w:rsidRPr="0003211E">
        <w:rPr>
          <w:rFonts w:hint="eastAsia"/>
          <w:sz w:val="24"/>
        </w:rPr>
        <w:t xml:space="preserve"> version.</w:t>
      </w:r>
    </w:p>
    <w:p w:rsidR="0003211E" w:rsidRDefault="0003211E"/>
    <w:p w:rsidR="0003211E" w:rsidRDefault="0003211E"/>
    <w:p w:rsidR="000453D3" w:rsidRDefault="00B33C34">
      <w:r>
        <w:rPr>
          <w:noProof/>
        </w:rPr>
        <w:drawing>
          <wp:inline distT="0" distB="0" distL="0" distR="0" wp14:anchorId="31AB59F2" wp14:editId="1F6B64FC">
            <wp:extent cx="3352800" cy="1533908"/>
            <wp:effectExtent l="0" t="0" r="0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367993" cy="1540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669A" w:rsidRDefault="00B33C34">
      <w:r>
        <w:rPr>
          <w:noProof/>
        </w:rPr>
        <w:drawing>
          <wp:inline distT="0" distB="0" distL="0" distR="0" wp14:anchorId="3AF454BF" wp14:editId="0BB4B9B8">
            <wp:extent cx="2876550" cy="1719143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897970" cy="1731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53D3" w:rsidRDefault="000453D3"/>
    <w:p w:rsidR="00B33C34" w:rsidRDefault="00B33C34"/>
    <w:p w:rsidR="00B33C34" w:rsidRDefault="00B33C34"/>
    <w:p w:rsidR="00B33C34" w:rsidRDefault="00B33C34">
      <w:r>
        <w:rPr>
          <w:noProof/>
        </w:rPr>
        <w:drawing>
          <wp:inline distT="0" distB="0" distL="0" distR="0" wp14:anchorId="0F4FC46D" wp14:editId="6B97B9FB">
            <wp:extent cx="3352800" cy="1669941"/>
            <wp:effectExtent l="0" t="0" r="0" b="698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367043" cy="167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B33C3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E1E8D" w:rsidRDefault="004E1E8D" w:rsidP="00D00E3F">
      <w:r>
        <w:separator/>
      </w:r>
    </w:p>
  </w:endnote>
  <w:endnote w:type="continuationSeparator" w:id="0">
    <w:p w:rsidR="004E1E8D" w:rsidRDefault="004E1E8D" w:rsidP="00D00E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E1E8D" w:rsidRDefault="004E1E8D" w:rsidP="00D00E3F">
      <w:r>
        <w:separator/>
      </w:r>
    </w:p>
  </w:footnote>
  <w:footnote w:type="continuationSeparator" w:id="0">
    <w:p w:rsidR="004E1E8D" w:rsidRDefault="004E1E8D" w:rsidP="00D00E3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2NTA1szSxNDMwNTBQ0lEKTi0uzszPAykwqwUA4nNnFCwAAAA="/>
  </w:docVars>
  <w:rsids>
    <w:rsidRoot w:val="00F73AA1"/>
    <w:rsid w:val="0003211E"/>
    <w:rsid w:val="000453D3"/>
    <w:rsid w:val="00047C77"/>
    <w:rsid w:val="00490B15"/>
    <w:rsid w:val="004A015A"/>
    <w:rsid w:val="004E1E8D"/>
    <w:rsid w:val="00544E70"/>
    <w:rsid w:val="00AA7259"/>
    <w:rsid w:val="00B33C34"/>
    <w:rsid w:val="00BB2A56"/>
    <w:rsid w:val="00C6036B"/>
    <w:rsid w:val="00D00E3F"/>
    <w:rsid w:val="00E9669A"/>
    <w:rsid w:val="00F73A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043412"/>
  <w15:chartTrackingRefBased/>
  <w15:docId w15:val="{65A5FBC5-4B0C-4B87-9DA0-227E66F7B3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00E3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00E3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00E3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00E3F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4</Words>
  <Characters>27</Characters>
  <Application>Microsoft Office Word</Application>
  <DocSecurity>0</DocSecurity>
  <Lines>1</Lines>
  <Paragraphs>1</Paragraphs>
  <ScaleCrop>false</ScaleCrop>
  <Company>Microsoft</Company>
  <LinksUpToDate>false</LinksUpToDate>
  <CharactersWithSpaces>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hebuyong</cp:lastModifiedBy>
  <cp:revision>7</cp:revision>
  <dcterms:created xsi:type="dcterms:W3CDTF">2021-09-17T11:09:00Z</dcterms:created>
  <dcterms:modified xsi:type="dcterms:W3CDTF">2021-10-22T13:15:00Z</dcterms:modified>
</cp:coreProperties>
</file>